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56192" behindDoc="0" locked="0" layoutInCell="1" allowOverlap="1" wp14:anchorId="30799D5E" wp14:editId="473C73B1">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5619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4144" behindDoc="1" locked="0" layoutInCell="1" allowOverlap="1" wp14:anchorId="4A3AA8A6" wp14:editId="752F312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AB1552"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6233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DE161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55168" behindDoc="0" locked="0" layoutInCell="1" allowOverlap="1" wp14:anchorId="6E7BF7D9" wp14:editId="2E7E906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55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A58EE16" w14:textId="2460BAE6" w:rsidR="00A751FE" w:rsidRDefault="00A751FE" w:rsidP="00A751FE">
      <w:pPr>
        <w:pStyle w:val="Heading3"/>
      </w:pPr>
      <w:r>
        <w:t>Aim</w:t>
      </w:r>
    </w:p>
    <w:p w14:paraId="6F6F9D35" w14:textId="628E0A52"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This will be where </w:t>
      </w:r>
      <w:r w:rsidR="00DE493E">
        <w:t>users</w:t>
      </w:r>
      <w:r w:rsidR="00C200BB">
        <w:t xml:space="preserve"> can search for a Lego Set and then click on the </w:t>
      </w:r>
      <w:r w:rsidR="00DB7984">
        <w:t xml:space="preserve">Lego </w:t>
      </w:r>
      <w:proofErr w:type="gramStart"/>
      <w:r w:rsidR="00C86C26">
        <w:t>set</w:t>
      </w:r>
      <w:proofErr w:type="gramEnd"/>
      <w:r w:rsidR="009E6CC9">
        <w:t xml:space="preserve">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05C50956" w:rsidR="00C5646D" w:rsidRDefault="002A49D8" w:rsidP="00C200BB">
      <w:r>
        <w:t xml:space="preserve">The target users for my project will be 18+ </w:t>
      </w:r>
      <w:r w:rsidRPr="00C639C4">
        <w:t>Lego builders/enthusiasts/collectors</w:t>
      </w:r>
      <w:r>
        <w:t xml:space="preserve"> </w:t>
      </w:r>
      <w:r w:rsidR="006E6063">
        <w:t>who are looking to build/rebuild a Lego set they own.</w:t>
      </w:r>
    </w:p>
    <w:p w14:paraId="06A82DC3" w14:textId="515DD033" w:rsidR="002A49D8" w:rsidRDefault="00356042" w:rsidP="002A49D8">
      <w:pPr>
        <w:pStyle w:val="Heading3"/>
      </w:pPr>
      <w:bookmarkStart w:id="1" w:name="_Toc88311793"/>
      <w:r>
        <w:t>O</w:t>
      </w:r>
      <w:r w:rsidR="00C643A7">
        <w:t>bjectives</w:t>
      </w:r>
      <w:bookmarkEnd w:id="1"/>
    </w:p>
    <w:p w14:paraId="303B9BE4" w14:textId="3B25D246" w:rsidR="009272F6" w:rsidRDefault="009272F6" w:rsidP="002A49D8">
      <w:pPr>
        <w:pStyle w:val="ListParagraph"/>
        <w:numPr>
          <w:ilvl w:val="0"/>
          <w:numId w:val="10"/>
        </w:numPr>
      </w:pPr>
      <w:r>
        <w:t xml:space="preserve">Write a Java program to connect to the Rebrickable API </w:t>
      </w:r>
      <w:r>
        <w:fldChar w:fldCharType="begin"/>
      </w:r>
      <w:r>
        <w:instrText xml:space="preserve"> REF _Ref88054215 \r \h </w:instrText>
      </w:r>
      <w:r>
        <w:fldChar w:fldCharType="separate"/>
      </w:r>
      <w:r w:rsidR="00084554">
        <w:t>[2]</w:t>
      </w:r>
      <w:r>
        <w:fldChar w:fldCharType="end"/>
      </w:r>
      <w:r>
        <w:t xml:space="preserve"> and retrieve data</w:t>
      </w:r>
    </w:p>
    <w:p w14:paraId="00BE924C" w14:textId="6A67628F" w:rsidR="009B5D95" w:rsidRDefault="009B5D95" w:rsidP="002A49D8">
      <w:pPr>
        <w:pStyle w:val="ListParagraph"/>
        <w:numPr>
          <w:ilvl w:val="0"/>
          <w:numId w:val="10"/>
        </w:numPr>
      </w:pPr>
      <w:r>
        <w:t>Learn how to turn JSON files into a Java class</w:t>
      </w:r>
    </w:p>
    <w:p w14:paraId="3B899FFC" w14:textId="44B87271"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 framework</w:t>
      </w:r>
    </w:p>
    <w:p w14:paraId="7659ED70" w14:textId="36BD100B" w:rsidR="003C344A" w:rsidRDefault="003C344A" w:rsidP="002A49D8">
      <w:pPr>
        <w:pStyle w:val="ListParagraph"/>
        <w:numPr>
          <w:ilvl w:val="0"/>
          <w:numId w:val="10"/>
        </w:numPr>
      </w:pPr>
      <w:r>
        <w:t>Design and create</w:t>
      </w:r>
      <w:r w:rsidR="00F20F47">
        <w:t xml:space="preserve"> a cross-platform</w:t>
      </w:r>
      <w:r>
        <w:t xml:space="preserve"> </w:t>
      </w:r>
      <w:r w:rsidR="00A26E00">
        <w:t>website (view) f</w:t>
      </w:r>
      <w:r w:rsidR="00A13335">
        <w:t xml:space="preserve">rom which </w:t>
      </w:r>
      <w:r w:rsidR="00A26E00">
        <w:t xml:space="preserve">users </w:t>
      </w:r>
      <w:r w:rsidR="00A13335">
        <w:t>can use the system</w:t>
      </w:r>
    </w:p>
    <w:p w14:paraId="1ABFDE13" w14:textId="7616BE3E" w:rsidR="00B73DAD" w:rsidRDefault="00D95546" w:rsidP="002A49D8">
      <w:pPr>
        <w:pStyle w:val="ListParagraph"/>
        <w:numPr>
          <w:ilvl w:val="0"/>
          <w:numId w:val="10"/>
        </w:numPr>
      </w:pPr>
      <w:r>
        <w:t>Design and i</w:t>
      </w:r>
      <w:r w:rsidR="009B344E">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742F0620"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084554">
        <w:t>[2]</w:t>
      </w:r>
      <w:r w:rsidR="005F486B">
        <w:fldChar w:fldCharType="end"/>
      </w:r>
      <w:r w:rsidR="005F486B">
        <w:t xml:space="preserve"> </w:t>
      </w:r>
      <w:r w:rsidR="00187F6E">
        <w:t xml:space="preserve">to a </w:t>
      </w:r>
      <w:r w:rsidR="00ED2838">
        <w:t>Java program</w:t>
      </w:r>
    </w:p>
    <w:p w14:paraId="41461D36" w14:textId="74F03714" w:rsidR="00ED2838" w:rsidRDefault="00ED2838" w:rsidP="006D21A5">
      <w:pPr>
        <w:pStyle w:val="ListParagraph"/>
        <w:numPr>
          <w:ilvl w:val="0"/>
          <w:numId w:val="1"/>
        </w:numPr>
      </w:pPr>
      <w:r>
        <w:t>Transforming data from a JSON file to a Java class</w:t>
      </w:r>
    </w:p>
    <w:p w14:paraId="3E7DE903" w14:textId="4AC4E974" w:rsidR="00B45343" w:rsidRDefault="00B45343" w:rsidP="006D21A5">
      <w:pPr>
        <w:pStyle w:val="ListParagraph"/>
        <w:numPr>
          <w:ilvl w:val="0"/>
          <w:numId w:val="1"/>
        </w:numPr>
      </w:pPr>
      <w:r>
        <w:t xml:space="preserve">Developing a cross-platform </w:t>
      </w:r>
      <w:r w:rsidR="001C3CAF">
        <w:t>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1B219EF0" w:rsidR="00C153F0" w:rsidRPr="003B4A59" w:rsidRDefault="00890832" w:rsidP="00590A62">
      <w:pPr>
        <w:rPr>
          <w:vertAlign w:val="subscript"/>
        </w:rPr>
      </w:pPr>
      <w:r>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56386EDE" w14:textId="42B84CAE"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1981B8C5" w14:textId="61B927DB" w:rsidR="00FB3884" w:rsidRDefault="00E60383" w:rsidP="00590A62">
      <w:r>
        <w:lastRenderedPageBreak/>
        <w:t>My questionnaire received a reasonable number of responses (20 responses) and f</w:t>
      </w:r>
      <w:r w:rsidR="00BD2A3D">
        <w:t>rom the results of this questionnaire</w:t>
      </w:r>
      <w:r w:rsidR="00E564CE">
        <w:t xml:space="preserve"> (see </w:t>
      </w:r>
      <w:r w:rsidR="00E564CE">
        <w:rPr>
          <w:b/>
          <w:bCs/>
        </w:rPr>
        <w:t>Appendix B</w:t>
      </w:r>
      <w:r w:rsidR="00E564CE">
        <w:t>)</w:t>
      </w:r>
      <w:r w:rsidR="00204C8D">
        <w:t>, I was able to decide on certain features</w:t>
      </w:r>
      <w:r w:rsidR="00192609">
        <w:t xml:space="preserve"> and requirements for my project.</w:t>
      </w:r>
    </w:p>
    <w:p w14:paraId="173AE529" w14:textId="4959CCB2" w:rsidR="00BD73D2" w:rsidRPr="00BD73D2" w:rsidRDefault="00BD73D2" w:rsidP="00590A62">
      <w:r>
        <w:t xml:space="preserve">Question 1 showed me that </w:t>
      </w:r>
      <w:proofErr w:type="gramStart"/>
      <w:r>
        <w:t>the majority of</w:t>
      </w:r>
      <w:proofErr w:type="gramEnd"/>
      <w:r>
        <w:t xml:space="preserve"> users (75% see </w:t>
      </w:r>
      <w:r>
        <w:rPr>
          <w:b/>
          <w:bCs/>
        </w:rPr>
        <w:t>Appendix B</w:t>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0670B303" w14:textId="77777777" w:rsidR="00BD2A3D" w:rsidRDefault="00BD2A3D" w:rsidP="00590A62"/>
    <w:p w14:paraId="3D1BA0DE" w14:textId="1CB1C0BB" w:rsidR="00AF3034" w:rsidRDefault="00BD2A3D" w:rsidP="00AF3034">
      <w:r>
        <w:t>I also learnt from</w:t>
      </w:r>
      <w:r w:rsidR="002A2C3A">
        <w:t xml:space="preserve"> questions</w:t>
      </w:r>
      <w:r w:rsidR="00A3182F">
        <w:t xml:space="preserve"> answers to</w:t>
      </w:r>
      <w:r w:rsidR="002A2C3A">
        <w:t xml:space="preserve"> 2 and 3</w:t>
      </w:r>
      <w:r w:rsidR="00597541">
        <w:t xml:space="preserve"> (see </w:t>
      </w:r>
      <w:r w:rsidR="00597541">
        <w:rPr>
          <w:b/>
          <w:bCs/>
        </w:rPr>
        <w:t>Appendix B</w:t>
      </w:r>
      <w:r w:rsidR="00597541">
        <w:t>)</w:t>
      </w:r>
      <w:r w:rsidR="00C376C6">
        <w:t xml:space="preserve"> that Lego </w:t>
      </w:r>
      <w:r w:rsidR="00C376C6" w:rsidRPr="00C376C6">
        <w:t>builders/enthusiasts/collectors</w:t>
      </w:r>
      <w:r w:rsidR="00C376C6">
        <w:t xml:space="preserve"> 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084554">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30299D34" w:rsidR="005F23F9" w:rsidRDefault="001E52D9" w:rsidP="00590A62">
      <w:r>
        <w:t xml:space="preserve">The </w:t>
      </w:r>
      <w:r w:rsidR="00AB3FFA">
        <w:t xml:space="preserve">answers from question 3 (see </w:t>
      </w:r>
      <w:r w:rsidR="00AB3FFA">
        <w:rPr>
          <w:b/>
          <w:bCs/>
        </w:rPr>
        <w:t>Appendix B</w:t>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4DEC7A9C" w:rsidR="00AF3034" w:rsidRDefault="00F100BB" w:rsidP="00590A62">
      <w:r>
        <w:t>Overall,</w:t>
      </w:r>
      <w:r w:rsidR="001C7060">
        <w:t xml:space="preserve"> the results of questions 2 and 3 (see </w:t>
      </w:r>
      <w:r w:rsidR="001C7060">
        <w:rPr>
          <w:b/>
          <w:bCs/>
        </w:rPr>
        <w:t>Appendix B</w:t>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18187B4A" w14:textId="25914B6A" w:rsidR="00BB541A" w:rsidRDefault="001C7060" w:rsidP="00590A62">
      <w:r>
        <w:t>The results of question 4</w:t>
      </w:r>
      <w:r w:rsidR="00C31486">
        <w:t xml:space="preserve"> (see </w:t>
      </w:r>
      <w:r w:rsidR="00C31486">
        <w:rPr>
          <w:b/>
          <w:bCs/>
        </w:rPr>
        <w:t>Appendix B</w:t>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1A8F977" w:rsidR="00603F4B" w:rsidRDefault="00603F4B" w:rsidP="00590A62">
      <w:r>
        <w:t xml:space="preserve">The answers to the ‘Set Pieces’ section of question 4 (see </w:t>
      </w:r>
      <w:r>
        <w:rPr>
          <w:b/>
          <w:bCs/>
        </w:rPr>
        <w:t>Appendix B</w:t>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 xml:space="preserve">the majority </w:t>
      </w:r>
      <w:r w:rsidR="00F9543B">
        <w:lastRenderedPageBreak/>
        <w:t>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6A953E9A" w14:textId="0B400BA2" w:rsidR="00E157A6" w:rsidRDefault="00AC6966" w:rsidP="00590A62">
      <w:r>
        <w:t xml:space="preserve">The results of Question </w:t>
      </w:r>
      <w:r w:rsidR="00B2769D">
        <w:t xml:space="preserve">5 (see </w:t>
      </w:r>
      <w:r w:rsidR="00B2769D">
        <w:rPr>
          <w:b/>
          <w:bCs/>
        </w:rPr>
        <w:t>Appendix B</w:t>
      </w:r>
      <w:r w:rsidR="00B2769D">
        <w:t>)</w:t>
      </w:r>
      <w:r w:rsidR="00670BC6">
        <w:t xml:space="preserve"> show that </w:t>
      </w:r>
      <w:r w:rsidR="000E4B25">
        <w:t>most</w:t>
      </w:r>
      <w:r w:rsidR="00670BC6">
        <w:t xml:space="preserve"> </w:t>
      </w:r>
      <w:r w:rsidR="000E4B25">
        <w:t>people</w:t>
      </w:r>
      <w:r w:rsidR="00670BC6">
        <w:t xml:space="preserve"> </w:t>
      </w:r>
      <w:r w:rsidR="00A71CAE">
        <w:t xml:space="preserve">find it important/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68136486" w14:textId="1E0060CE" w:rsidR="001C7060" w:rsidRDefault="0050471A" w:rsidP="00590A62">
      <w:r>
        <w:t xml:space="preserve">Question 6 results (see </w:t>
      </w:r>
      <w:r>
        <w:rPr>
          <w:b/>
          <w:bCs/>
        </w:rPr>
        <w:t>Appendix B</w:t>
      </w:r>
      <w:r>
        <w:t xml:space="preserve">) </w:t>
      </w:r>
      <w:r w:rsidR="00906E90">
        <w:t>show</w:t>
      </w:r>
      <w:r w:rsidR="00D40D36">
        <w:t>s</w:t>
      </w:r>
      <w:r w:rsidR="00E87EE8">
        <w:t xml:space="preserve"> that it is very important to </w:t>
      </w:r>
      <w:r w:rsidR="00D40D36">
        <w:t xml:space="preserve">most people (17 peopl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774551">
        <w:t xml:space="preserve"> </w:t>
      </w:r>
      <w:r w:rsidR="00A37369">
        <w:t xml:space="preserve">as is </w:t>
      </w:r>
      <w:r w:rsidR="00FA751E">
        <w:t xml:space="preserve">being able to save Lego </w:t>
      </w:r>
      <w:r w:rsidR="006465C9">
        <w:t>sets,</w:t>
      </w:r>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0F8E81AD" w:rsidR="00206D75" w:rsidRDefault="00B845EB" w:rsidP="00206D75">
      <w:r>
        <w:t xml:space="preserve">From the responses to question 6 </w:t>
      </w:r>
      <w:r w:rsidR="00206D75">
        <w:t>I</w:t>
      </w:r>
      <w:r w:rsidR="007057E3">
        <w:t xml:space="preserve"> </w:t>
      </w:r>
      <w:r w:rsidR="002F10BE">
        <w:t xml:space="preserve">went and </w:t>
      </w:r>
      <w:r w:rsidR="00206D75">
        <w:t>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rsidR="00206D75">
        <w:t xml:space="preserve">) that I can use </w:t>
      </w:r>
      <w:r w:rsidR="00FB608B">
        <w:t xml:space="preserve">to </w:t>
      </w:r>
      <w:r w:rsidR="00206D75">
        <w:t xml:space="preserve">retrieve Lego set instructions (as the current Rebrickable API cannot do this), but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 so I will use Rebrickable API for this</w:t>
      </w:r>
      <w:r w:rsidR="00ED0714">
        <w:t>.</w:t>
      </w:r>
    </w:p>
    <w:p w14:paraId="7E6C409E" w14:textId="5F242945" w:rsidR="00263951" w:rsidRDefault="00263951" w:rsidP="00206D75">
      <w:r>
        <w:t>Finally</w:t>
      </w:r>
      <w:r w:rsidR="001A1382">
        <w:t>,</w:t>
      </w:r>
      <w:r>
        <w:t xml:space="preserve"> the results of question 7 (see </w:t>
      </w:r>
      <w:r>
        <w:rPr>
          <w:b/>
          <w:bCs/>
        </w:rPr>
        <w:t>Appendix B</w:t>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4E1948">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56D57EC"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095030BC" w:rsidR="00E725B9" w:rsidRDefault="00333A1F" w:rsidP="00E725B9">
      <w:pPr>
        <w:pStyle w:val="ListParagraph"/>
        <w:numPr>
          <w:ilvl w:val="0"/>
          <w:numId w:val="2"/>
        </w:numPr>
      </w:pPr>
      <w:r>
        <w:t>Must 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E725B9">
        <w:t xml:space="preserve">, </w:t>
      </w:r>
      <w:r w:rsidR="00E150BC">
        <w:t xml:space="preserve">set </w:t>
      </w:r>
      <w:r w:rsidR="002D7F8F">
        <w:t>t</w:t>
      </w:r>
      <w:r w:rsidR="00E725B9">
        <w:t>heme</w:t>
      </w:r>
      <w:r w:rsidR="007E6533">
        <w:t>.</w:t>
      </w:r>
    </w:p>
    <w:p w14:paraId="002151B3" w14:textId="1718A990"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w:t>
      </w:r>
    </w:p>
    <w:p w14:paraId="24A391FC" w14:textId="302DBBF4" w:rsidR="00C270AA" w:rsidRDefault="00666B09" w:rsidP="00C270AA">
      <w:pPr>
        <w:pStyle w:val="ListParagraph"/>
        <w:numPr>
          <w:ilvl w:val="0"/>
          <w:numId w:val="2"/>
        </w:numPr>
      </w:pPr>
      <w:r>
        <w:t>Must</w:t>
      </w:r>
      <w:r w:rsidR="00C270AA">
        <w:t xml:space="preserve"> 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569F0AEF" w:rsidR="00FE6B1A" w:rsidRDefault="00A15020" w:rsidP="00FE6B1A">
      <w:pPr>
        <w:pStyle w:val="ListParagraph"/>
        <w:numPr>
          <w:ilvl w:val="0"/>
          <w:numId w:val="2"/>
        </w:numPr>
      </w:pPr>
      <w:r>
        <w:t xml:space="preserve">Must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064FF4D2" w:rsidR="009E1AC3" w:rsidRDefault="00CF297C" w:rsidP="00E725B9">
      <w:pPr>
        <w:pStyle w:val="ListParagraph"/>
        <w:numPr>
          <w:ilvl w:val="0"/>
          <w:numId w:val="2"/>
        </w:numPr>
      </w:pPr>
      <w:r>
        <w:t xml:space="preserve">Must be usable with and without a </w:t>
      </w:r>
      <w:r w:rsidR="00A45A0E">
        <w:t>u</w:t>
      </w:r>
      <w:r>
        <w:t>ser account</w:t>
      </w:r>
    </w:p>
    <w:p w14:paraId="446FD1B7" w14:textId="1E867DD6" w:rsidR="00FE31A2" w:rsidRPr="00C77081" w:rsidRDefault="00FE31A2" w:rsidP="00E725B9">
      <w:pPr>
        <w:pStyle w:val="ListParagraph"/>
        <w:numPr>
          <w:ilvl w:val="0"/>
          <w:numId w:val="2"/>
        </w:numPr>
      </w:pPr>
      <w:r>
        <w:t>Must be able to save progress on a checklis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0B35D020" w14:textId="48E8C836" w:rsidR="00F45C95" w:rsidRDefault="005865D4" w:rsidP="007630CB">
      <w:pPr>
        <w:pStyle w:val="ListParagraph"/>
        <w:numPr>
          <w:ilvl w:val="0"/>
          <w:numId w:val="2"/>
        </w:numPr>
      </w:pPr>
      <w:r>
        <w:t xml:space="preserve">Additional </w:t>
      </w:r>
      <w:r w:rsidR="007C0F02">
        <w:t xml:space="preserve">search parameter to sort and filter by </w:t>
      </w:r>
      <w:r w:rsidR="00F45C95">
        <w:t>number of pieces in</w:t>
      </w:r>
      <w:r w:rsidR="006B5646">
        <w:t xml:space="preserve"> a Lego</w:t>
      </w:r>
      <w:r w:rsidR="00F45C95">
        <w:t xml:space="preserve"> set</w:t>
      </w:r>
    </w:p>
    <w:p w14:paraId="2555A8D2" w14:textId="487FC31B" w:rsidR="002B0E03" w:rsidRDefault="002B0E03" w:rsidP="007630CB">
      <w:pPr>
        <w:pStyle w:val="ListParagraph"/>
        <w:numPr>
          <w:ilvl w:val="0"/>
          <w:numId w:val="2"/>
        </w:numPr>
      </w:pPr>
      <w:r>
        <w:t xml:space="preserve">Additional search parameter </w:t>
      </w:r>
      <w:r w:rsidR="00F300D8">
        <w:t>to sort alphabetically by Set Name</w:t>
      </w:r>
    </w:p>
    <w:p w14:paraId="49A2BFAC" w14:textId="5984B197" w:rsidR="007630CB" w:rsidRDefault="007630CB" w:rsidP="007630CB">
      <w:pPr>
        <w:pStyle w:val="ListParagraph"/>
        <w:numPr>
          <w:ilvl w:val="0"/>
          <w:numId w:val="2"/>
        </w:numPr>
      </w:pPr>
      <w:r>
        <w:lastRenderedPageBreak/>
        <w:t>View</w:t>
      </w:r>
      <w:r w:rsidRPr="007630CB">
        <w:t xml:space="preserve"> </w:t>
      </w:r>
      <w:r>
        <w:t>instructions for a Lego set</w:t>
      </w:r>
    </w:p>
    <w:p w14:paraId="529DE12B" w14:textId="47CB3009" w:rsidR="00941DA1" w:rsidRDefault="00941DA1" w:rsidP="00941DA1">
      <w:pPr>
        <w:pStyle w:val="ListParagraph"/>
        <w:numPr>
          <w:ilvl w:val="0"/>
          <w:numId w:val="2"/>
        </w:numPr>
      </w:pPr>
      <w:r>
        <w:t>Download</w:t>
      </w:r>
      <w:r w:rsidRPr="007630CB">
        <w:t xml:space="preserve"> </w:t>
      </w:r>
      <w:r>
        <w:t>instructions for a Lego set</w:t>
      </w:r>
    </w:p>
    <w:p w14:paraId="13AF074D" w14:textId="646A48A7"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rsidR="00FB608B">
        <w:t xml:space="preserve">the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22A47745" w14:textId="781F6D83" w:rsidR="006B6963" w:rsidRDefault="00B75B74" w:rsidP="00780F05">
      <w:pPr>
        <w:pStyle w:val="ListParagraph"/>
        <w:numPr>
          <w:ilvl w:val="0"/>
          <w:numId w:val="8"/>
        </w:numPr>
      </w:pPr>
      <w:r>
        <w:t xml:space="preserve">Users with an account can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6C95A090" w:rsidR="00D7297A"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433D94E5" w14:textId="1F0ECCB3" w:rsidR="00482E5B" w:rsidRDefault="00482E5B" w:rsidP="00482E5B">
      <w:pPr>
        <w:pStyle w:val="ListParagraph"/>
        <w:numPr>
          <w:ilvl w:val="0"/>
          <w:numId w:val="8"/>
        </w:numPr>
      </w:pPr>
      <w:r>
        <w:t>There is also a mobile application</w:t>
      </w:r>
    </w:p>
    <w:p w14:paraId="5D403681" w14:textId="062E785C" w:rsidR="00696566" w:rsidRDefault="00696566" w:rsidP="00696566">
      <w:pPr>
        <w:pStyle w:val="ListParagraph"/>
        <w:numPr>
          <w:ilvl w:val="0"/>
          <w:numId w:val="8"/>
        </w:numPr>
      </w:pPr>
      <w:r w:rsidRPr="00667E51">
        <w:t>Scan Lego pieces with phone camera</w:t>
      </w:r>
      <w:r>
        <w:t>/webcam</w:t>
      </w:r>
      <w:r w:rsidRPr="00667E51">
        <w:t xml:space="preserve"> to check if </w:t>
      </w:r>
      <w:r w:rsidR="008F2A13">
        <w:t>a piece</w:t>
      </w:r>
      <w:r w:rsidRPr="00667E51">
        <w:t xml:space="preserve"> is in </w:t>
      </w:r>
      <w:r w:rsidR="008F2A13">
        <w:t xml:space="preserve">the </w:t>
      </w:r>
      <w:r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09CB4DCD" w:rsidR="0018129D" w:rsidRPr="006B6963" w:rsidRDefault="0018129D" w:rsidP="0018129D">
      <w:pPr>
        <w:pStyle w:val="ListParagraph"/>
        <w:numPr>
          <w:ilvl w:val="0"/>
          <w:numId w:val="8"/>
        </w:numPr>
      </w:pPr>
      <w:r>
        <w:t xml:space="preserve">Import and export a checklist as </w:t>
      </w:r>
      <w:r w:rsidR="009B3C5C">
        <w:t>XML</w:t>
      </w:r>
      <w:r>
        <w:t xml:space="preserve"> in the format of a Bricklink wanted list </w:t>
      </w:r>
      <w:r>
        <w:fldChar w:fldCharType="begin"/>
      </w:r>
      <w:r>
        <w:instrText xml:space="preserve"> REF _Ref88490730 \r \h </w:instrText>
      </w:r>
      <w:r>
        <w:fldChar w:fldCharType="separate"/>
      </w:r>
      <w:r>
        <w:t>[4]</w:t>
      </w:r>
      <w:r>
        <w:fldChar w:fldCharType="end"/>
      </w:r>
    </w:p>
    <w:p w14:paraId="0E3D8787" w14:textId="6984F6E5" w:rsidR="00590A62" w:rsidRDefault="00590A62" w:rsidP="00590A62"/>
    <w:p w14:paraId="0C21C083" w14:textId="7CB97B57" w:rsidR="006F5320" w:rsidRDefault="006A2C1F" w:rsidP="006A2C1F">
      <w:pPr>
        <w:pStyle w:val="Heading2"/>
      </w:pPr>
      <w:bookmarkStart w:id="7" w:name="_Toc88311799"/>
      <w:r>
        <w:t>Outline of Specification and Design</w:t>
      </w:r>
      <w:bookmarkEnd w:id="7"/>
    </w:p>
    <w:p w14:paraId="103EB0F7" w14:textId="0F64453B" w:rsidR="00A1579C" w:rsidRDefault="00A1579C" w:rsidP="00A1579C">
      <w:pPr>
        <w:keepNext/>
      </w:pPr>
    </w:p>
    <w:p w14:paraId="488AE219" w14:textId="77777777" w:rsidR="00A1579C" w:rsidRDefault="001A7990" w:rsidP="00A1579C">
      <w:pPr>
        <w:keepNext/>
      </w:pPr>
      <w:r>
        <w:rPr>
          <w:noProof/>
        </w:rPr>
        <w:drawing>
          <wp:inline distT="0" distB="0" distL="0" distR="0" wp14:anchorId="04D3976F" wp14:editId="365E11D9">
            <wp:extent cx="5788415" cy="2114550"/>
            <wp:effectExtent l="0" t="0" r="3175" b="0"/>
            <wp:docPr id="9" name="Picture 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low confidence"/>
                    <pic:cNvPicPr/>
                  </pic:nvPicPr>
                  <pic:blipFill rotWithShape="1">
                    <a:blip r:embed="rId12" cstate="print">
                      <a:extLst>
                        <a:ext uri="{28A0092B-C50C-407E-A947-70E740481C1C}">
                          <a14:useLocalDpi xmlns:a14="http://schemas.microsoft.com/office/drawing/2010/main" val="0"/>
                        </a:ext>
                      </a:extLst>
                    </a:blip>
                    <a:srcRect l="3406" t="14814" r="33359" b="52500"/>
                    <a:stretch/>
                  </pic:blipFill>
                  <pic:spPr bwMode="auto">
                    <a:xfrm>
                      <a:off x="0" y="0"/>
                      <a:ext cx="5812294" cy="2123273"/>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27E7093A" w:rsidR="00A1579C" w:rsidRDefault="00A1579C" w:rsidP="00A1579C">
      <w:pPr>
        <w:pStyle w:val="Caption"/>
      </w:pPr>
      <w:r>
        <w:t xml:space="preserve">Figure </w:t>
      </w:r>
      <w:fldSimple w:instr=" SEQ Figure \* ARABIC ">
        <w:r>
          <w:rPr>
            <w:noProof/>
          </w:rPr>
          <w:t>1</w:t>
        </w:r>
      </w:fldSimple>
      <w:r>
        <w:t xml:space="preserve"> - High</w:t>
      </w:r>
      <w:r w:rsidR="009B3C5C">
        <w:t>-</w:t>
      </w:r>
      <w:r>
        <w:t>Level Architecture</w:t>
      </w:r>
    </w:p>
    <w:p w14:paraId="4F730E0F" w14:textId="7B7DF05F" w:rsidR="00C7005E" w:rsidRDefault="00C7005E" w:rsidP="006A2C1F"/>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1542CE78" w:rsidR="00C4638D" w:rsidRDefault="00826410" w:rsidP="00C4638D">
      <w:r>
        <w:t>Gantt charts</w:t>
      </w:r>
    </w:p>
    <w:p w14:paraId="2AAC5055" w14:textId="2EEB2CD4" w:rsidR="00C4638D" w:rsidRDefault="00C4638D" w:rsidP="00885B7E">
      <w:pPr>
        <w:pStyle w:val="Heading2"/>
      </w:pPr>
      <w:bookmarkStart w:id="9" w:name="_Toc88311801"/>
      <w:r>
        <w:lastRenderedPageBreak/>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bookmarkStart w:id="15" w:name="_Ref8849073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3"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bookmarkEnd w:id="15"/>
    </w:p>
    <w:p w14:paraId="7DA88D81" w14:textId="114EFC47" w:rsidR="00005D1F" w:rsidRPr="00376AB5" w:rsidRDefault="00534033" w:rsidP="00206D75">
      <w:pPr>
        <w:pStyle w:val="ListParagraph"/>
        <w:numPr>
          <w:ilvl w:val="0"/>
          <w:numId w:val="3"/>
        </w:numPr>
      </w:pPr>
      <w:bookmarkStart w:id="16"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6"/>
    </w:p>
    <w:p w14:paraId="1E30E91E" w14:textId="6D991CB5" w:rsidR="00376AB5" w:rsidRPr="00374AFB" w:rsidRDefault="00376AB5" w:rsidP="00206D75">
      <w:pPr>
        <w:pStyle w:val="ListParagraph"/>
        <w:numPr>
          <w:ilvl w:val="0"/>
          <w:numId w:val="3"/>
        </w:numPr>
      </w:pPr>
      <w:bookmarkStart w:id="17"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7"/>
    </w:p>
    <w:p w14:paraId="41419E65" w14:textId="34575A61" w:rsidR="00206D75" w:rsidRPr="00206D75" w:rsidRDefault="00285B31" w:rsidP="00206D75">
      <w:pPr>
        <w:pStyle w:val="ListParagraph"/>
        <w:numPr>
          <w:ilvl w:val="0"/>
          <w:numId w:val="3"/>
        </w:numPr>
      </w:pPr>
      <w:bookmarkStart w:id="18"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8"/>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9" w:name="_Toc88311802"/>
      <w:r>
        <w:lastRenderedPageBreak/>
        <w:t>Appendix</w:t>
      </w:r>
      <w:r w:rsidR="00A8000A">
        <w:t xml:space="preserve"> A</w:t>
      </w:r>
      <w:bookmarkEnd w:id="1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4"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7"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1"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4ev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3Xh6+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2"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9"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614B">
          <w:footerReference w:type="default" r:id="rId21"/>
          <w:pgSz w:w="11906" w:h="16838"/>
          <w:pgMar w:top="1440" w:right="1440" w:bottom="1440" w:left="1440" w:header="708" w:footer="708" w:gutter="0"/>
          <w:pgNumType w:start="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4"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fLA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2"/>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E3865" w14:textId="77777777" w:rsidR="00AB1552" w:rsidRDefault="00AB1552" w:rsidP="002232E7">
      <w:pPr>
        <w:spacing w:after="0" w:line="240" w:lineRule="auto"/>
      </w:pPr>
      <w:r>
        <w:separator/>
      </w:r>
    </w:p>
  </w:endnote>
  <w:endnote w:type="continuationSeparator" w:id="0">
    <w:p w14:paraId="388E3BBC" w14:textId="77777777" w:rsidR="00AB1552" w:rsidRDefault="00AB1552"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4F6BD" w14:textId="77777777" w:rsidR="00AB1552" w:rsidRDefault="00AB1552" w:rsidP="002232E7">
      <w:pPr>
        <w:spacing w:after="0" w:line="240" w:lineRule="auto"/>
      </w:pPr>
      <w:r>
        <w:separator/>
      </w:r>
    </w:p>
  </w:footnote>
  <w:footnote w:type="continuationSeparator" w:id="0">
    <w:p w14:paraId="52E96FD3" w14:textId="77777777" w:rsidR="00AB1552" w:rsidRDefault="00AB1552"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gFAFfcUjAtAAAA"/>
  </w:docVars>
  <w:rsids>
    <w:rsidRoot w:val="00040871"/>
    <w:rsid w:val="00002B33"/>
    <w:rsid w:val="00004AC6"/>
    <w:rsid w:val="00005322"/>
    <w:rsid w:val="00005D1F"/>
    <w:rsid w:val="000070EC"/>
    <w:rsid w:val="000221A6"/>
    <w:rsid w:val="00026732"/>
    <w:rsid w:val="00040871"/>
    <w:rsid w:val="000462A4"/>
    <w:rsid w:val="00047E99"/>
    <w:rsid w:val="00054D2E"/>
    <w:rsid w:val="000656C1"/>
    <w:rsid w:val="00071027"/>
    <w:rsid w:val="00076A81"/>
    <w:rsid w:val="000801C7"/>
    <w:rsid w:val="00084554"/>
    <w:rsid w:val="00085D9E"/>
    <w:rsid w:val="00095F4A"/>
    <w:rsid w:val="000A01BF"/>
    <w:rsid w:val="000B0D52"/>
    <w:rsid w:val="000D0931"/>
    <w:rsid w:val="000D58A1"/>
    <w:rsid w:val="000D60ED"/>
    <w:rsid w:val="000E4B25"/>
    <w:rsid w:val="000E6628"/>
    <w:rsid w:val="000F4915"/>
    <w:rsid w:val="000F54AB"/>
    <w:rsid w:val="000F6FA6"/>
    <w:rsid w:val="001053DB"/>
    <w:rsid w:val="001061DF"/>
    <w:rsid w:val="001135BC"/>
    <w:rsid w:val="00114699"/>
    <w:rsid w:val="00121E3C"/>
    <w:rsid w:val="0014378E"/>
    <w:rsid w:val="00147BD8"/>
    <w:rsid w:val="00156592"/>
    <w:rsid w:val="00157EA6"/>
    <w:rsid w:val="00160A98"/>
    <w:rsid w:val="00167F01"/>
    <w:rsid w:val="00171231"/>
    <w:rsid w:val="00177884"/>
    <w:rsid w:val="0018129D"/>
    <w:rsid w:val="00185055"/>
    <w:rsid w:val="00186B93"/>
    <w:rsid w:val="00187F6E"/>
    <w:rsid w:val="00192609"/>
    <w:rsid w:val="00195491"/>
    <w:rsid w:val="00195EB3"/>
    <w:rsid w:val="00197943"/>
    <w:rsid w:val="00197D3C"/>
    <w:rsid w:val="00197ECD"/>
    <w:rsid w:val="001A1382"/>
    <w:rsid w:val="001A270F"/>
    <w:rsid w:val="001A7990"/>
    <w:rsid w:val="001C3CAF"/>
    <w:rsid w:val="001C401E"/>
    <w:rsid w:val="001C7060"/>
    <w:rsid w:val="001C7486"/>
    <w:rsid w:val="001D36AC"/>
    <w:rsid w:val="001D4324"/>
    <w:rsid w:val="001D6D1F"/>
    <w:rsid w:val="001E1699"/>
    <w:rsid w:val="001E52D9"/>
    <w:rsid w:val="001E67B7"/>
    <w:rsid w:val="001F0D59"/>
    <w:rsid w:val="001F1BBB"/>
    <w:rsid w:val="00203223"/>
    <w:rsid w:val="00203289"/>
    <w:rsid w:val="00204C8D"/>
    <w:rsid w:val="00206D75"/>
    <w:rsid w:val="002104F8"/>
    <w:rsid w:val="0021133D"/>
    <w:rsid w:val="0021500D"/>
    <w:rsid w:val="00220F74"/>
    <w:rsid w:val="002232E7"/>
    <w:rsid w:val="00223C3D"/>
    <w:rsid w:val="00224B04"/>
    <w:rsid w:val="00225DBE"/>
    <w:rsid w:val="00241554"/>
    <w:rsid w:val="00245F3B"/>
    <w:rsid w:val="00247620"/>
    <w:rsid w:val="00263951"/>
    <w:rsid w:val="00270832"/>
    <w:rsid w:val="002714F0"/>
    <w:rsid w:val="00271A55"/>
    <w:rsid w:val="00280DFB"/>
    <w:rsid w:val="002816C1"/>
    <w:rsid w:val="00283CF5"/>
    <w:rsid w:val="00283E5E"/>
    <w:rsid w:val="00285B31"/>
    <w:rsid w:val="00286851"/>
    <w:rsid w:val="00291594"/>
    <w:rsid w:val="00293866"/>
    <w:rsid w:val="00296748"/>
    <w:rsid w:val="002A0CBE"/>
    <w:rsid w:val="002A2C3A"/>
    <w:rsid w:val="002A2C87"/>
    <w:rsid w:val="002A49D8"/>
    <w:rsid w:val="002B0E03"/>
    <w:rsid w:val="002B54E7"/>
    <w:rsid w:val="002D1AF6"/>
    <w:rsid w:val="002D3903"/>
    <w:rsid w:val="002D7F8F"/>
    <w:rsid w:val="002E5984"/>
    <w:rsid w:val="002F0F3B"/>
    <w:rsid w:val="002F10BE"/>
    <w:rsid w:val="002F329A"/>
    <w:rsid w:val="002F5263"/>
    <w:rsid w:val="003000B8"/>
    <w:rsid w:val="0030133D"/>
    <w:rsid w:val="00301881"/>
    <w:rsid w:val="00303391"/>
    <w:rsid w:val="003039D1"/>
    <w:rsid w:val="0030578E"/>
    <w:rsid w:val="00310C7F"/>
    <w:rsid w:val="0031147C"/>
    <w:rsid w:val="003154D2"/>
    <w:rsid w:val="003221E8"/>
    <w:rsid w:val="00322F6B"/>
    <w:rsid w:val="00324C7D"/>
    <w:rsid w:val="00327F9A"/>
    <w:rsid w:val="003318DD"/>
    <w:rsid w:val="00333A1F"/>
    <w:rsid w:val="00335734"/>
    <w:rsid w:val="00336827"/>
    <w:rsid w:val="00345005"/>
    <w:rsid w:val="00351BB8"/>
    <w:rsid w:val="00353D86"/>
    <w:rsid w:val="00356042"/>
    <w:rsid w:val="0037041F"/>
    <w:rsid w:val="00372FB3"/>
    <w:rsid w:val="00374AFB"/>
    <w:rsid w:val="00376AB5"/>
    <w:rsid w:val="0037787B"/>
    <w:rsid w:val="00390FF6"/>
    <w:rsid w:val="00393DCF"/>
    <w:rsid w:val="003B1AD9"/>
    <w:rsid w:val="003B4A59"/>
    <w:rsid w:val="003C093C"/>
    <w:rsid w:val="003C321B"/>
    <w:rsid w:val="003C344A"/>
    <w:rsid w:val="003C7ABA"/>
    <w:rsid w:val="003D3A9A"/>
    <w:rsid w:val="003D4E4D"/>
    <w:rsid w:val="003E4033"/>
    <w:rsid w:val="003F1E6A"/>
    <w:rsid w:val="003F5004"/>
    <w:rsid w:val="00401FD6"/>
    <w:rsid w:val="004021C9"/>
    <w:rsid w:val="004076CB"/>
    <w:rsid w:val="00411195"/>
    <w:rsid w:val="004213C9"/>
    <w:rsid w:val="00424021"/>
    <w:rsid w:val="00425AB0"/>
    <w:rsid w:val="004301D5"/>
    <w:rsid w:val="00433664"/>
    <w:rsid w:val="004418CC"/>
    <w:rsid w:val="0045265B"/>
    <w:rsid w:val="00452F29"/>
    <w:rsid w:val="00462F4F"/>
    <w:rsid w:val="00465FE8"/>
    <w:rsid w:val="004664B0"/>
    <w:rsid w:val="00467403"/>
    <w:rsid w:val="0047072D"/>
    <w:rsid w:val="00471ED6"/>
    <w:rsid w:val="004801C2"/>
    <w:rsid w:val="004805B4"/>
    <w:rsid w:val="00482692"/>
    <w:rsid w:val="00482E5B"/>
    <w:rsid w:val="00483416"/>
    <w:rsid w:val="00485C57"/>
    <w:rsid w:val="00487A3D"/>
    <w:rsid w:val="00490D21"/>
    <w:rsid w:val="00492BB4"/>
    <w:rsid w:val="004936DF"/>
    <w:rsid w:val="00495725"/>
    <w:rsid w:val="004B6A4D"/>
    <w:rsid w:val="004C0888"/>
    <w:rsid w:val="004C35A8"/>
    <w:rsid w:val="004C42A6"/>
    <w:rsid w:val="004C5101"/>
    <w:rsid w:val="004C524D"/>
    <w:rsid w:val="004D1635"/>
    <w:rsid w:val="004D1F6F"/>
    <w:rsid w:val="004D534B"/>
    <w:rsid w:val="004D6A43"/>
    <w:rsid w:val="004E1948"/>
    <w:rsid w:val="004E79A0"/>
    <w:rsid w:val="004F03F0"/>
    <w:rsid w:val="004F7F88"/>
    <w:rsid w:val="00500A9C"/>
    <w:rsid w:val="0050471A"/>
    <w:rsid w:val="005114A9"/>
    <w:rsid w:val="00512021"/>
    <w:rsid w:val="005148CA"/>
    <w:rsid w:val="0052233F"/>
    <w:rsid w:val="00532D82"/>
    <w:rsid w:val="00534033"/>
    <w:rsid w:val="0053494C"/>
    <w:rsid w:val="00534B4A"/>
    <w:rsid w:val="00542EEF"/>
    <w:rsid w:val="005434A6"/>
    <w:rsid w:val="00543992"/>
    <w:rsid w:val="00544220"/>
    <w:rsid w:val="00555826"/>
    <w:rsid w:val="00556161"/>
    <w:rsid w:val="005671C1"/>
    <w:rsid w:val="00573AD5"/>
    <w:rsid w:val="005745F2"/>
    <w:rsid w:val="00576235"/>
    <w:rsid w:val="0058230C"/>
    <w:rsid w:val="00584481"/>
    <w:rsid w:val="005853AD"/>
    <w:rsid w:val="005865D4"/>
    <w:rsid w:val="00590A62"/>
    <w:rsid w:val="00591A9A"/>
    <w:rsid w:val="00593D74"/>
    <w:rsid w:val="00597541"/>
    <w:rsid w:val="00597D87"/>
    <w:rsid w:val="005A702C"/>
    <w:rsid w:val="005A76FF"/>
    <w:rsid w:val="005B3571"/>
    <w:rsid w:val="005D2D44"/>
    <w:rsid w:val="005D5E7B"/>
    <w:rsid w:val="005D72A0"/>
    <w:rsid w:val="005E00BC"/>
    <w:rsid w:val="005E1D7A"/>
    <w:rsid w:val="005E1FC4"/>
    <w:rsid w:val="005F23F9"/>
    <w:rsid w:val="005F3993"/>
    <w:rsid w:val="005F486B"/>
    <w:rsid w:val="00602FAA"/>
    <w:rsid w:val="00603F4B"/>
    <w:rsid w:val="00613861"/>
    <w:rsid w:val="0061389A"/>
    <w:rsid w:val="00615B7F"/>
    <w:rsid w:val="006164DF"/>
    <w:rsid w:val="00616F05"/>
    <w:rsid w:val="0061789F"/>
    <w:rsid w:val="0062235D"/>
    <w:rsid w:val="00623E49"/>
    <w:rsid w:val="00625993"/>
    <w:rsid w:val="0062635D"/>
    <w:rsid w:val="006367EB"/>
    <w:rsid w:val="00643CCE"/>
    <w:rsid w:val="00643FD6"/>
    <w:rsid w:val="006465C9"/>
    <w:rsid w:val="00646DF4"/>
    <w:rsid w:val="00652AE3"/>
    <w:rsid w:val="0066229C"/>
    <w:rsid w:val="00666B09"/>
    <w:rsid w:val="0066740D"/>
    <w:rsid w:val="00667E51"/>
    <w:rsid w:val="00670BC6"/>
    <w:rsid w:val="00672EB6"/>
    <w:rsid w:val="006947F0"/>
    <w:rsid w:val="00695439"/>
    <w:rsid w:val="00696566"/>
    <w:rsid w:val="006A2C1F"/>
    <w:rsid w:val="006A34AF"/>
    <w:rsid w:val="006A614B"/>
    <w:rsid w:val="006B5646"/>
    <w:rsid w:val="006B6963"/>
    <w:rsid w:val="006B7009"/>
    <w:rsid w:val="006C0186"/>
    <w:rsid w:val="006C431D"/>
    <w:rsid w:val="006D0B17"/>
    <w:rsid w:val="006D21A5"/>
    <w:rsid w:val="006D2ACF"/>
    <w:rsid w:val="006D783E"/>
    <w:rsid w:val="006E6063"/>
    <w:rsid w:val="006F5320"/>
    <w:rsid w:val="007004DC"/>
    <w:rsid w:val="00703CCD"/>
    <w:rsid w:val="00704A9C"/>
    <w:rsid w:val="007057E3"/>
    <w:rsid w:val="0071760B"/>
    <w:rsid w:val="00736570"/>
    <w:rsid w:val="00745D20"/>
    <w:rsid w:val="007478CD"/>
    <w:rsid w:val="00760CCC"/>
    <w:rsid w:val="00760DEB"/>
    <w:rsid w:val="00763069"/>
    <w:rsid w:val="007630CB"/>
    <w:rsid w:val="00763CBD"/>
    <w:rsid w:val="00765262"/>
    <w:rsid w:val="007673A7"/>
    <w:rsid w:val="00774551"/>
    <w:rsid w:val="00780F05"/>
    <w:rsid w:val="00782C1B"/>
    <w:rsid w:val="00794317"/>
    <w:rsid w:val="00795DFD"/>
    <w:rsid w:val="00796717"/>
    <w:rsid w:val="007A1234"/>
    <w:rsid w:val="007A2ABD"/>
    <w:rsid w:val="007A3BB1"/>
    <w:rsid w:val="007A75E4"/>
    <w:rsid w:val="007B59B7"/>
    <w:rsid w:val="007C0F02"/>
    <w:rsid w:val="007C58E9"/>
    <w:rsid w:val="007C71A6"/>
    <w:rsid w:val="007C7377"/>
    <w:rsid w:val="007D6290"/>
    <w:rsid w:val="007E3C94"/>
    <w:rsid w:val="007E6533"/>
    <w:rsid w:val="007E6C6E"/>
    <w:rsid w:val="007F0038"/>
    <w:rsid w:val="007F680A"/>
    <w:rsid w:val="00802D1A"/>
    <w:rsid w:val="00804C0B"/>
    <w:rsid w:val="00805044"/>
    <w:rsid w:val="008061D9"/>
    <w:rsid w:val="008145BA"/>
    <w:rsid w:val="0081641F"/>
    <w:rsid w:val="00817613"/>
    <w:rsid w:val="00820EFE"/>
    <w:rsid w:val="008213DE"/>
    <w:rsid w:val="00821BE2"/>
    <w:rsid w:val="00826410"/>
    <w:rsid w:val="008311CF"/>
    <w:rsid w:val="0083271A"/>
    <w:rsid w:val="0083732C"/>
    <w:rsid w:val="00840886"/>
    <w:rsid w:val="008432E3"/>
    <w:rsid w:val="00844509"/>
    <w:rsid w:val="0084498B"/>
    <w:rsid w:val="00851209"/>
    <w:rsid w:val="00854C52"/>
    <w:rsid w:val="00855001"/>
    <w:rsid w:val="00857F67"/>
    <w:rsid w:val="00860F8C"/>
    <w:rsid w:val="00861C72"/>
    <w:rsid w:val="00863EA2"/>
    <w:rsid w:val="00864B3D"/>
    <w:rsid w:val="008712F0"/>
    <w:rsid w:val="00873EC4"/>
    <w:rsid w:val="008744BF"/>
    <w:rsid w:val="008829AC"/>
    <w:rsid w:val="00885B7E"/>
    <w:rsid w:val="00890832"/>
    <w:rsid w:val="0089122F"/>
    <w:rsid w:val="008968E9"/>
    <w:rsid w:val="008A33D6"/>
    <w:rsid w:val="008A571A"/>
    <w:rsid w:val="008A61AF"/>
    <w:rsid w:val="008C1885"/>
    <w:rsid w:val="008C4C45"/>
    <w:rsid w:val="008C6AEA"/>
    <w:rsid w:val="008C7881"/>
    <w:rsid w:val="008D05D7"/>
    <w:rsid w:val="008D0C97"/>
    <w:rsid w:val="008D19B4"/>
    <w:rsid w:val="008E0894"/>
    <w:rsid w:val="008E7032"/>
    <w:rsid w:val="008E74F9"/>
    <w:rsid w:val="008F16AD"/>
    <w:rsid w:val="008F2545"/>
    <w:rsid w:val="008F2A13"/>
    <w:rsid w:val="008F4FFA"/>
    <w:rsid w:val="008F5732"/>
    <w:rsid w:val="009024D0"/>
    <w:rsid w:val="00906E90"/>
    <w:rsid w:val="00914E4E"/>
    <w:rsid w:val="00914EA7"/>
    <w:rsid w:val="00917653"/>
    <w:rsid w:val="00926BDE"/>
    <w:rsid w:val="009272F6"/>
    <w:rsid w:val="009277BD"/>
    <w:rsid w:val="009334E5"/>
    <w:rsid w:val="0093377D"/>
    <w:rsid w:val="0093387D"/>
    <w:rsid w:val="0093635B"/>
    <w:rsid w:val="00941DA1"/>
    <w:rsid w:val="00941DC8"/>
    <w:rsid w:val="00944705"/>
    <w:rsid w:val="00946460"/>
    <w:rsid w:val="009510B0"/>
    <w:rsid w:val="0096590C"/>
    <w:rsid w:val="00965DE3"/>
    <w:rsid w:val="0096682C"/>
    <w:rsid w:val="00970554"/>
    <w:rsid w:val="009739BC"/>
    <w:rsid w:val="00981FEE"/>
    <w:rsid w:val="00984983"/>
    <w:rsid w:val="009B129B"/>
    <w:rsid w:val="009B18EB"/>
    <w:rsid w:val="009B344E"/>
    <w:rsid w:val="009B3C5C"/>
    <w:rsid w:val="009B5D95"/>
    <w:rsid w:val="009D300B"/>
    <w:rsid w:val="009D431F"/>
    <w:rsid w:val="009D567A"/>
    <w:rsid w:val="009E1390"/>
    <w:rsid w:val="009E1AC3"/>
    <w:rsid w:val="009E459D"/>
    <w:rsid w:val="009E4E82"/>
    <w:rsid w:val="009E6CC9"/>
    <w:rsid w:val="009E7079"/>
    <w:rsid w:val="009F0AB1"/>
    <w:rsid w:val="00A02808"/>
    <w:rsid w:val="00A03523"/>
    <w:rsid w:val="00A0490B"/>
    <w:rsid w:val="00A13335"/>
    <w:rsid w:val="00A145D3"/>
    <w:rsid w:val="00A15020"/>
    <w:rsid w:val="00A1579C"/>
    <w:rsid w:val="00A160CC"/>
    <w:rsid w:val="00A16A89"/>
    <w:rsid w:val="00A20CC5"/>
    <w:rsid w:val="00A25352"/>
    <w:rsid w:val="00A25E0E"/>
    <w:rsid w:val="00A26E00"/>
    <w:rsid w:val="00A30055"/>
    <w:rsid w:val="00A3182F"/>
    <w:rsid w:val="00A37369"/>
    <w:rsid w:val="00A45A0E"/>
    <w:rsid w:val="00A45B84"/>
    <w:rsid w:val="00A52AA7"/>
    <w:rsid w:val="00A53158"/>
    <w:rsid w:val="00A5582B"/>
    <w:rsid w:val="00A62AC4"/>
    <w:rsid w:val="00A713AB"/>
    <w:rsid w:val="00A719DD"/>
    <w:rsid w:val="00A71CAE"/>
    <w:rsid w:val="00A751FE"/>
    <w:rsid w:val="00A8000A"/>
    <w:rsid w:val="00A94D94"/>
    <w:rsid w:val="00AA4871"/>
    <w:rsid w:val="00AA65E2"/>
    <w:rsid w:val="00AA778C"/>
    <w:rsid w:val="00AB1552"/>
    <w:rsid w:val="00AB3FFA"/>
    <w:rsid w:val="00AB681C"/>
    <w:rsid w:val="00AC17CB"/>
    <w:rsid w:val="00AC6966"/>
    <w:rsid w:val="00AC7B2F"/>
    <w:rsid w:val="00AD237E"/>
    <w:rsid w:val="00AE5AED"/>
    <w:rsid w:val="00AF3034"/>
    <w:rsid w:val="00B00B5D"/>
    <w:rsid w:val="00B04321"/>
    <w:rsid w:val="00B122CC"/>
    <w:rsid w:val="00B14A46"/>
    <w:rsid w:val="00B15CA1"/>
    <w:rsid w:val="00B1707B"/>
    <w:rsid w:val="00B2341D"/>
    <w:rsid w:val="00B2769D"/>
    <w:rsid w:val="00B336CA"/>
    <w:rsid w:val="00B4111A"/>
    <w:rsid w:val="00B4341F"/>
    <w:rsid w:val="00B43ADF"/>
    <w:rsid w:val="00B43EAE"/>
    <w:rsid w:val="00B442A1"/>
    <w:rsid w:val="00B45343"/>
    <w:rsid w:val="00B45625"/>
    <w:rsid w:val="00B6329B"/>
    <w:rsid w:val="00B64660"/>
    <w:rsid w:val="00B67D86"/>
    <w:rsid w:val="00B73DAD"/>
    <w:rsid w:val="00B7581E"/>
    <w:rsid w:val="00B75B74"/>
    <w:rsid w:val="00B845EB"/>
    <w:rsid w:val="00B86DAC"/>
    <w:rsid w:val="00B90769"/>
    <w:rsid w:val="00B961F0"/>
    <w:rsid w:val="00BB541A"/>
    <w:rsid w:val="00BC7015"/>
    <w:rsid w:val="00BD2A3D"/>
    <w:rsid w:val="00BD5AC9"/>
    <w:rsid w:val="00BD73D2"/>
    <w:rsid w:val="00BE6B49"/>
    <w:rsid w:val="00BF053E"/>
    <w:rsid w:val="00BF3792"/>
    <w:rsid w:val="00BF5663"/>
    <w:rsid w:val="00BF58D4"/>
    <w:rsid w:val="00C006A3"/>
    <w:rsid w:val="00C01D1B"/>
    <w:rsid w:val="00C02CA6"/>
    <w:rsid w:val="00C07C31"/>
    <w:rsid w:val="00C118DB"/>
    <w:rsid w:val="00C153F0"/>
    <w:rsid w:val="00C167CB"/>
    <w:rsid w:val="00C2004C"/>
    <w:rsid w:val="00C200BB"/>
    <w:rsid w:val="00C20910"/>
    <w:rsid w:val="00C21874"/>
    <w:rsid w:val="00C236AA"/>
    <w:rsid w:val="00C24A44"/>
    <w:rsid w:val="00C270AA"/>
    <w:rsid w:val="00C3085A"/>
    <w:rsid w:val="00C31486"/>
    <w:rsid w:val="00C32344"/>
    <w:rsid w:val="00C35EE5"/>
    <w:rsid w:val="00C376C6"/>
    <w:rsid w:val="00C4638D"/>
    <w:rsid w:val="00C501ED"/>
    <w:rsid w:val="00C56047"/>
    <w:rsid w:val="00C5646D"/>
    <w:rsid w:val="00C639C4"/>
    <w:rsid w:val="00C643A7"/>
    <w:rsid w:val="00C7005E"/>
    <w:rsid w:val="00C72C8E"/>
    <w:rsid w:val="00C76C2A"/>
    <w:rsid w:val="00C77081"/>
    <w:rsid w:val="00C808BF"/>
    <w:rsid w:val="00C80FD2"/>
    <w:rsid w:val="00C856E2"/>
    <w:rsid w:val="00C86C26"/>
    <w:rsid w:val="00C93CBB"/>
    <w:rsid w:val="00C943B3"/>
    <w:rsid w:val="00CB7270"/>
    <w:rsid w:val="00CC1A37"/>
    <w:rsid w:val="00CC2459"/>
    <w:rsid w:val="00CC65E4"/>
    <w:rsid w:val="00CC7E70"/>
    <w:rsid w:val="00CD22E3"/>
    <w:rsid w:val="00CD2B87"/>
    <w:rsid w:val="00CD2F7A"/>
    <w:rsid w:val="00CD35B0"/>
    <w:rsid w:val="00CD3D7B"/>
    <w:rsid w:val="00CD5011"/>
    <w:rsid w:val="00CE0165"/>
    <w:rsid w:val="00CE31DC"/>
    <w:rsid w:val="00CE3BE2"/>
    <w:rsid w:val="00CF297C"/>
    <w:rsid w:val="00CF32C1"/>
    <w:rsid w:val="00D10715"/>
    <w:rsid w:val="00D1442D"/>
    <w:rsid w:val="00D27414"/>
    <w:rsid w:val="00D35617"/>
    <w:rsid w:val="00D40AC5"/>
    <w:rsid w:val="00D40D36"/>
    <w:rsid w:val="00D45280"/>
    <w:rsid w:val="00D4547B"/>
    <w:rsid w:val="00D50072"/>
    <w:rsid w:val="00D539AF"/>
    <w:rsid w:val="00D61549"/>
    <w:rsid w:val="00D7297A"/>
    <w:rsid w:val="00D83D43"/>
    <w:rsid w:val="00D945D9"/>
    <w:rsid w:val="00D95546"/>
    <w:rsid w:val="00DA4BFB"/>
    <w:rsid w:val="00DA52E3"/>
    <w:rsid w:val="00DB027A"/>
    <w:rsid w:val="00DB72F3"/>
    <w:rsid w:val="00DB7984"/>
    <w:rsid w:val="00DC2E30"/>
    <w:rsid w:val="00DC5C27"/>
    <w:rsid w:val="00DC68B0"/>
    <w:rsid w:val="00DD0FE8"/>
    <w:rsid w:val="00DD3F78"/>
    <w:rsid w:val="00DD5662"/>
    <w:rsid w:val="00DE1615"/>
    <w:rsid w:val="00DE1D2E"/>
    <w:rsid w:val="00DE493E"/>
    <w:rsid w:val="00DF305C"/>
    <w:rsid w:val="00DF3491"/>
    <w:rsid w:val="00E04D41"/>
    <w:rsid w:val="00E06018"/>
    <w:rsid w:val="00E06F75"/>
    <w:rsid w:val="00E150BC"/>
    <w:rsid w:val="00E1563B"/>
    <w:rsid w:val="00E157A6"/>
    <w:rsid w:val="00E2241B"/>
    <w:rsid w:val="00E35F7B"/>
    <w:rsid w:val="00E4308F"/>
    <w:rsid w:val="00E51778"/>
    <w:rsid w:val="00E564CE"/>
    <w:rsid w:val="00E60383"/>
    <w:rsid w:val="00E67A89"/>
    <w:rsid w:val="00E725B9"/>
    <w:rsid w:val="00E74D2B"/>
    <w:rsid w:val="00E75FC0"/>
    <w:rsid w:val="00E76573"/>
    <w:rsid w:val="00E7724B"/>
    <w:rsid w:val="00E83C1A"/>
    <w:rsid w:val="00E856B0"/>
    <w:rsid w:val="00E87EE8"/>
    <w:rsid w:val="00EA1038"/>
    <w:rsid w:val="00EA778A"/>
    <w:rsid w:val="00EB3E85"/>
    <w:rsid w:val="00EB487B"/>
    <w:rsid w:val="00EC4FBA"/>
    <w:rsid w:val="00ED0714"/>
    <w:rsid w:val="00ED2838"/>
    <w:rsid w:val="00EE63F7"/>
    <w:rsid w:val="00EF169B"/>
    <w:rsid w:val="00F046BE"/>
    <w:rsid w:val="00F05B02"/>
    <w:rsid w:val="00F100BB"/>
    <w:rsid w:val="00F11BB6"/>
    <w:rsid w:val="00F12C05"/>
    <w:rsid w:val="00F12D6D"/>
    <w:rsid w:val="00F20F47"/>
    <w:rsid w:val="00F270F2"/>
    <w:rsid w:val="00F300D8"/>
    <w:rsid w:val="00F409E5"/>
    <w:rsid w:val="00F42E03"/>
    <w:rsid w:val="00F44F75"/>
    <w:rsid w:val="00F45C95"/>
    <w:rsid w:val="00F4662D"/>
    <w:rsid w:val="00F516E2"/>
    <w:rsid w:val="00F51C6E"/>
    <w:rsid w:val="00F51D01"/>
    <w:rsid w:val="00F52D2B"/>
    <w:rsid w:val="00F541EB"/>
    <w:rsid w:val="00F54647"/>
    <w:rsid w:val="00F5644C"/>
    <w:rsid w:val="00F66EAC"/>
    <w:rsid w:val="00F71CC8"/>
    <w:rsid w:val="00F846B8"/>
    <w:rsid w:val="00F9543B"/>
    <w:rsid w:val="00F96B50"/>
    <w:rsid w:val="00FA751E"/>
    <w:rsid w:val="00FA7E9B"/>
    <w:rsid w:val="00FB0A4F"/>
    <w:rsid w:val="00FB3884"/>
    <w:rsid w:val="00FB3FF3"/>
    <w:rsid w:val="00FB608B"/>
    <w:rsid w:val="00FC0FDC"/>
    <w:rsid w:val="00FC5B02"/>
    <w:rsid w:val="00FD0A93"/>
    <w:rsid w:val="00FD180F"/>
    <w:rsid w:val="00FD6343"/>
    <w:rsid w:val="00FE31A2"/>
    <w:rsid w:val="00FE4EA9"/>
    <w:rsid w:val="00FE6B1A"/>
    <w:rsid w:val="00FE7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icklink.com/v2/main.page" TargetMode="Externa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60.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79</TotalTime>
  <Pages>19</Pages>
  <Words>1898</Words>
  <Characters>1082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605</cp:revision>
  <dcterms:created xsi:type="dcterms:W3CDTF">2021-11-15T18:57:00Z</dcterms:created>
  <dcterms:modified xsi:type="dcterms:W3CDTF">2021-11-2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